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gnieszka Smietan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gniesz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mietan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4 E School Ln, Prospect Heights, IL, USA Prospect Heights, IL, USA 6007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gaes1@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28988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